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5C763" w14:textId="23C7B248" w:rsidR="0006680B" w:rsidRDefault="0006680B" w:rsidP="002661A0">
      <w:pPr>
        <w:jc w:val="center"/>
        <w:rPr>
          <w:b/>
          <w:bCs/>
          <w:i/>
        </w:rPr>
      </w:pPr>
      <w:r>
        <w:rPr>
          <w:b/>
          <w:bCs/>
          <w:i/>
        </w:rPr>
        <w:t>202</w:t>
      </w:r>
      <w:r w:rsidR="0095381E">
        <w:rPr>
          <w:b/>
          <w:bCs/>
          <w:i/>
        </w:rPr>
        <w:t>3</w:t>
      </w:r>
      <w:r>
        <w:rPr>
          <w:b/>
          <w:bCs/>
          <w:i/>
        </w:rPr>
        <w:t xml:space="preserve"> </w:t>
      </w:r>
      <w:r w:rsidR="0095381E">
        <w:rPr>
          <w:b/>
          <w:bCs/>
          <w:i/>
        </w:rPr>
        <w:t>NAEP Intern Training</w:t>
      </w:r>
    </w:p>
    <w:p w14:paraId="7115080F" w14:textId="20C092DE" w:rsidR="002661A0" w:rsidRDefault="002661A0" w:rsidP="002661A0">
      <w:pPr>
        <w:jc w:val="center"/>
        <w:rPr>
          <w:b/>
          <w:bCs/>
          <w:i/>
        </w:rPr>
      </w:pPr>
      <w:r w:rsidRPr="008F3D4E">
        <w:rPr>
          <w:b/>
          <w:bCs/>
          <w:i/>
        </w:rPr>
        <w:t xml:space="preserve">Analyzing </w:t>
      </w:r>
      <w:r w:rsidR="0095381E">
        <w:rPr>
          <w:b/>
          <w:bCs/>
          <w:i/>
        </w:rPr>
        <w:t>NAEP</w:t>
      </w:r>
      <w:r w:rsidR="00AF7CF9" w:rsidRPr="008F3D4E">
        <w:rPr>
          <w:b/>
          <w:bCs/>
          <w:i/>
        </w:rPr>
        <w:t>/E</w:t>
      </w:r>
      <w:r w:rsidR="00504FF1" w:rsidRPr="008F3D4E">
        <w:rPr>
          <w:b/>
          <w:bCs/>
          <w:i/>
        </w:rPr>
        <w:t xml:space="preserve">ducational </w:t>
      </w:r>
      <w:r w:rsidR="00AF7CF9" w:rsidRPr="008F3D4E">
        <w:rPr>
          <w:b/>
          <w:bCs/>
          <w:i/>
        </w:rPr>
        <w:t>L</w:t>
      </w:r>
      <w:r w:rsidR="00504FF1" w:rsidRPr="008F3D4E">
        <w:rPr>
          <w:b/>
          <w:bCs/>
          <w:i/>
        </w:rPr>
        <w:t xml:space="preserve">arge-scale </w:t>
      </w:r>
      <w:r w:rsidR="00AF7CF9" w:rsidRPr="008F3D4E">
        <w:rPr>
          <w:b/>
          <w:bCs/>
          <w:i/>
        </w:rPr>
        <w:t>A</w:t>
      </w:r>
      <w:r w:rsidR="00917B53" w:rsidRPr="008F3D4E">
        <w:rPr>
          <w:b/>
          <w:bCs/>
          <w:i/>
        </w:rPr>
        <w:t>ssessment</w:t>
      </w:r>
      <w:r w:rsidRPr="008F3D4E">
        <w:rPr>
          <w:b/>
          <w:bCs/>
          <w:i/>
        </w:rPr>
        <w:t xml:space="preserve"> Data with </w:t>
      </w:r>
      <w:r w:rsidR="0095381E">
        <w:rPr>
          <w:b/>
          <w:bCs/>
          <w:i/>
        </w:rPr>
        <w:t>EdSurvey</w:t>
      </w:r>
      <w:r w:rsidRPr="008F3D4E">
        <w:rPr>
          <w:b/>
          <w:bCs/>
          <w:i/>
        </w:rPr>
        <w:t xml:space="preserve"> </w:t>
      </w:r>
      <w:r w:rsidR="00A234AD" w:rsidRPr="008F3D4E">
        <w:rPr>
          <w:b/>
          <w:bCs/>
          <w:i/>
        </w:rPr>
        <w:t>Using</w:t>
      </w:r>
      <w:r w:rsidRPr="008F3D4E">
        <w:rPr>
          <w:b/>
          <w:bCs/>
          <w:i/>
        </w:rPr>
        <w:t xml:space="preserve"> R</w:t>
      </w:r>
    </w:p>
    <w:p w14:paraId="5A178ACC" w14:textId="77777777" w:rsidR="00C872E6" w:rsidRDefault="00C872E6" w:rsidP="002661A0">
      <w:pPr>
        <w:jc w:val="center"/>
        <w:rPr>
          <w:b/>
          <w:bCs/>
          <w:i/>
        </w:rPr>
      </w:pPr>
    </w:p>
    <w:p w14:paraId="68B662F4" w14:textId="412C431D" w:rsidR="0006680B" w:rsidRPr="008F3D4E" w:rsidRDefault="0006680B" w:rsidP="002661A0">
      <w:pPr>
        <w:jc w:val="center"/>
        <w:rPr>
          <w:b/>
          <w:bCs/>
          <w:i/>
        </w:rPr>
      </w:pPr>
      <w:r>
        <w:rPr>
          <w:b/>
          <w:bCs/>
          <w:i/>
        </w:rPr>
        <w:t>Agenda</w:t>
      </w:r>
    </w:p>
    <w:p w14:paraId="284BE48E" w14:textId="77777777" w:rsidR="002661A0" w:rsidRDefault="002661A0" w:rsidP="002661A0">
      <w:pPr>
        <w:rPr>
          <w:i/>
        </w:rPr>
      </w:pPr>
    </w:p>
    <w:p w14:paraId="7DAE41B8" w14:textId="77777777" w:rsidR="000F03A8" w:rsidRPr="008F3D4E" w:rsidRDefault="000F03A8" w:rsidP="002661A0">
      <w:pPr>
        <w:rPr>
          <w:i/>
        </w:rPr>
      </w:pPr>
    </w:p>
    <w:p w14:paraId="5176AEE7" w14:textId="196A5231" w:rsidR="001C25D1" w:rsidRPr="008F3D4E" w:rsidRDefault="00ED6A3F" w:rsidP="002661A0">
      <w:pPr>
        <w:jc w:val="center"/>
        <w:rPr>
          <w:iCs/>
        </w:rPr>
      </w:pPr>
      <w:r>
        <w:rPr>
          <w:iCs/>
        </w:rPr>
        <w:t xml:space="preserve">Day </w:t>
      </w:r>
      <w:r w:rsidR="00DC5528">
        <w:rPr>
          <w:iCs/>
        </w:rPr>
        <w:t>2</w:t>
      </w:r>
      <w:r>
        <w:rPr>
          <w:iCs/>
        </w:rPr>
        <w:t xml:space="preserve"> – </w:t>
      </w:r>
      <w:r w:rsidR="0095381E">
        <w:rPr>
          <w:iCs/>
        </w:rPr>
        <w:t>6</w:t>
      </w:r>
      <w:r w:rsidR="002831E4" w:rsidRPr="008F3D4E">
        <w:rPr>
          <w:iCs/>
        </w:rPr>
        <w:t>/</w:t>
      </w:r>
      <w:r w:rsidR="0095381E">
        <w:rPr>
          <w:iCs/>
        </w:rPr>
        <w:t>7</w:t>
      </w:r>
      <w:r w:rsidR="002831E4" w:rsidRPr="008F3D4E">
        <w:rPr>
          <w:iCs/>
        </w:rPr>
        <w:t>/202</w:t>
      </w:r>
      <w:r w:rsidR="0095381E">
        <w:rPr>
          <w:iCs/>
        </w:rPr>
        <w:t>3</w:t>
      </w:r>
    </w:p>
    <w:p w14:paraId="76CEF8F4" w14:textId="7BB7E8B2" w:rsidR="002661A0" w:rsidRDefault="00B82A21" w:rsidP="002661A0">
      <w:pPr>
        <w:jc w:val="center"/>
        <w:rPr>
          <w:iCs/>
        </w:rPr>
      </w:pPr>
      <w:r>
        <w:rPr>
          <w:iCs/>
        </w:rPr>
        <w:t>3</w:t>
      </w:r>
      <w:r w:rsidR="002661A0" w:rsidRPr="008F3D4E">
        <w:rPr>
          <w:iCs/>
        </w:rPr>
        <w:t>:</w:t>
      </w:r>
      <w:r w:rsidR="0095381E">
        <w:rPr>
          <w:iCs/>
        </w:rPr>
        <w:t>3</w:t>
      </w:r>
      <w:r w:rsidR="002661A0" w:rsidRPr="008F3D4E">
        <w:rPr>
          <w:iCs/>
        </w:rPr>
        <w:t>0</w:t>
      </w:r>
      <w:r w:rsidR="00080B12" w:rsidRPr="008F3D4E">
        <w:rPr>
          <w:iCs/>
        </w:rPr>
        <w:t xml:space="preserve"> </w:t>
      </w:r>
      <w:r w:rsidR="0095381E">
        <w:rPr>
          <w:iCs/>
        </w:rPr>
        <w:t>p</w:t>
      </w:r>
      <w:r w:rsidR="00080B12" w:rsidRPr="008F3D4E">
        <w:rPr>
          <w:iCs/>
        </w:rPr>
        <w:t>m</w:t>
      </w:r>
      <w:r w:rsidR="002661A0" w:rsidRPr="008F3D4E">
        <w:rPr>
          <w:iCs/>
        </w:rPr>
        <w:t xml:space="preserve"> to </w:t>
      </w:r>
      <w:r>
        <w:rPr>
          <w:iCs/>
        </w:rPr>
        <w:t>5</w:t>
      </w:r>
      <w:r w:rsidR="002661A0" w:rsidRPr="008F3D4E">
        <w:rPr>
          <w:iCs/>
        </w:rPr>
        <w:t>:</w:t>
      </w:r>
      <w:r w:rsidR="0095381E">
        <w:rPr>
          <w:iCs/>
        </w:rPr>
        <w:t>3</w:t>
      </w:r>
      <w:r w:rsidR="002661A0" w:rsidRPr="008F3D4E">
        <w:rPr>
          <w:iCs/>
        </w:rPr>
        <w:t xml:space="preserve">0 pm </w:t>
      </w:r>
      <w:r>
        <w:rPr>
          <w:iCs/>
        </w:rPr>
        <w:t>(EDT)</w:t>
      </w:r>
    </w:p>
    <w:p w14:paraId="7BF026A0" w14:textId="77777777" w:rsidR="005D3171" w:rsidRPr="008F3D4E" w:rsidRDefault="005D3171" w:rsidP="0006680B">
      <w:pPr>
        <w:rPr>
          <w:iCs/>
        </w:rPr>
      </w:pPr>
    </w:p>
    <w:p w14:paraId="29FE7A40" w14:textId="6764C64A" w:rsidR="00994F64" w:rsidRPr="008F3D4E" w:rsidRDefault="00994F64" w:rsidP="00994F64">
      <w:pPr>
        <w:rPr>
          <w:iCs/>
        </w:rPr>
      </w:pPr>
      <w:r w:rsidRPr="008F3D4E">
        <w:rPr>
          <w:b/>
          <w:bCs/>
          <w:iCs/>
        </w:rPr>
        <w:t>Instructors</w:t>
      </w:r>
      <w:r w:rsidRPr="008F3D4E">
        <w:rPr>
          <w:iCs/>
        </w:rPr>
        <w:t xml:space="preserve">: </w:t>
      </w:r>
      <w:r w:rsidR="0095381E">
        <w:rPr>
          <w:iCs/>
        </w:rPr>
        <w:t xml:space="preserve">Sinan Yavuz, Charles Blankenship, Blue Webb </w:t>
      </w:r>
    </w:p>
    <w:p w14:paraId="2E45067C" w14:textId="028BD2AA" w:rsidR="001D4332" w:rsidRPr="008F3D4E" w:rsidRDefault="001D4332" w:rsidP="001D4332">
      <w:pPr>
        <w:rPr>
          <w:i/>
        </w:rPr>
      </w:pPr>
    </w:p>
    <w:p w14:paraId="11F2BC0A" w14:textId="77B7D9E5" w:rsidR="001D4332" w:rsidRDefault="00DC5528" w:rsidP="001D4332">
      <w:pPr>
        <w:spacing w:line="360" w:lineRule="auto"/>
      </w:pPr>
      <w:r w:rsidRPr="008F3D4E">
        <w:t>2:30</w:t>
      </w:r>
      <w:r w:rsidR="00D93307" w:rsidRPr="008F3D4E">
        <w:t>-</w:t>
      </w:r>
      <w:r w:rsidR="00095861">
        <w:t>2</w:t>
      </w:r>
      <w:r w:rsidR="00D93307" w:rsidRPr="008F3D4E">
        <w:t>:</w:t>
      </w:r>
      <w:r>
        <w:t>5</w:t>
      </w:r>
      <w:r w:rsidR="008869ED">
        <w:t>5</w:t>
      </w:r>
      <w:r w:rsidR="00D93307" w:rsidRPr="008F3D4E">
        <w:t xml:space="preserve"> </w:t>
      </w:r>
      <w:r w:rsidR="001D4332" w:rsidRPr="008F3D4E">
        <w:t xml:space="preserve"> </w:t>
      </w:r>
      <w:r w:rsidR="002E0514">
        <w:t xml:space="preserve">     </w:t>
      </w:r>
      <w:r w:rsidR="001D4332" w:rsidRPr="008F3D4E">
        <w:t>Introduction to R and the package</w:t>
      </w:r>
      <w:r w:rsidR="00024969" w:rsidRPr="008F3D4E">
        <w:t>s</w:t>
      </w:r>
      <w:r w:rsidR="001D4332" w:rsidRPr="008F3D4E">
        <w:t xml:space="preserve"> EdSurvey</w:t>
      </w:r>
      <w:r w:rsidR="00024969" w:rsidRPr="008F3D4E">
        <w:t xml:space="preserve"> and Dire</w:t>
      </w:r>
      <w:r w:rsidR="00542B27" w:rsidRPr="008F3D4E">
        <w:t xml:space="preserve"> </w:t>
      </w:r>
      <w:r w:rsidR="008956C4" w:rsidRPr="008F3D4E">
        <w:t>–</w:t>
      </w:r>
      <w:r w:rsidR="00542B27" w:rsidRPr="008F3D4E">
        <w:t xml:space="preserve"> </w:t>
      </w:r>
      <w:r>
        <w:t>Sinan</w:t>
      </w:r>
    </w:p>
    <w:p w14:paraId="7462C8DA" w14:textId="77D1061C" w:rsidR="00095861" w:rsidRPr="008F3D4E" w:rsidRDefault="00DC5528" w:rsidP="001D4332">
      <w:pPr>
        <w:spacing w:line="360" w:lineRule="auto"/>
      </w:pPr>
      <w:r>
        <w:t>2:5</w:t>
      </w:r>
      <w:r w:rsidR="00156A2F">
        <w:t>0</w:t>
      </w:r>
      <w:r>
        <w:t>-3</w:t>
      </w:r>
      <w:r w:rsidR="008869ED">
        <w:t>:</w:t>
      </w:r>
      <w:r w:rsidR="00156A2F">
        <w:t>35</w:t>
      </w:r>
      <w:r w:rsidR="008869ED">
        <w:t xml:space="preserve">     </w:t>
      </w:r>
      <w:r>
        <w:t xml:space="preserve">  </w:t>
      </w:r>
      <w:r w:rsidR="00156A2F" w:rsidRPr="008F3D4E">
        <w:t xml:space="preserve">Data process and manipulation </w:t>
      </w:r>
      <w:r w:rsidR="00156A2F">
        <w:t>–</w:t>
      </w:r>
      <w:r w:rsidR="00156A2F" w:rsidRPr="008F3D4E">
        <w:t xml:space="preserve"> </w:t>
      </w:r>
      <w:r w:rsidR="00156A2F">
        <w:t>Blue</w:t>
      </w:r>
    </w:p>
    <w:p w14:paraId="7494450B" w14:textId="1874B69E" w:rsidR="008956C4" w:rsidRDefault="00DC5528" w:rsidP="008956C4">
      <w:pPr>
        <w:spacing w:line="360" w:lineRule="auto"/>
      </w:pPr>
      <w:r>
        <w:t>3:</w:t>
      </w:r>
      <w:r w:rsidR="00156A2F">
        <w:t>35</w:t>
      </w:r>
      <w:r w:rsidR="003C3D20">
        <w:t>-</w:t>
      </w:r>
      <w:r>
        <w:t>3</w:t>
      </w:r>
      <w:r w:rsidR="003C3D20">
        <w:t>:</w:t>
      </w:r>
      <w:r>
        <w:t>4</w:t>
      </w:r>
      <w:r w:rsidR="00156A2F">
        <w:t>5</w:t>
      </w:r>
      <w:r w:rsidR="00687B3C" w:rsidRPr="008F3D4E">
        <w:t xml:space="preserve">      </w:t>
      </w:r>
      <w:r w:rsidR="00B15448">
        <w:t xml:space="preserve"> </w:t>
      </w:r>
      <w:r w:rsidR="00156A2F">
        <w:t>10 mins break</w:t>
      </w:r>
    </w:p>
    <w:p w14:paraId="4AFFC68A" w14:textId="2210935A" w:rsidR="00ED6A3F" w:rsidRDefault="00DC5528" w:rsidP="00D93307">
      <w:pPr>
        <w:spacing w:line="360" w:lineRule="auto"/>
      </w:pPr>
      <w:r>
        <w:t>3</w:t>
      </w:r>
      <w:r w:rsidRPr="008F3D4E">
        <w:t>:</w:t>
      </w:r>
      <w:r>
        <w:t>45</w:t>
      </w:r>
      <w:r w:rsidRPr="008F3D4E">
        <w:t>-</w:t>
      </w:r>
      <w:r w:rsidR="002E5D0C">
        <w:t>4:05</w:t>
      </w:r>
      <w:r w:rsidR="00156A2F">
        <w:t xml:space="preserve">       </w:t>
      </w:r>
      <w:r w:rsidRPr="008F3D4E">
        <w:t xml:space="preserve">Descriptive statistics (e.g., summary2, </w:t>
      </w:r>
      <w:proofErr w:type="spellStart"/>
      <w:r w:rsidRPr="008F3D4E">
        <w:t>edsurveyTable</w:t>
      </w:r>
      <w:proofErr w:type="spellEnd"/>
      <w:r w:rsidRPr="008F3D4E">
        <w:t xml:space="preserve">) – </w:t>
      </w:r>
      <w:r>
        <w:t>Charles</w:t>
      </w:r>
      <w:r w:rsidR="00D93307" w:rsidRPr="008F3D4E">
        <w:t xml:space="preserve">     </w:t>
      </w:r>
    </w:p>
    <w:p w14:paraId="375E586C" w14:textId="27034011" w:rsidR="00ED6A3F" w:rsidRDefault="004C4138" w:rsidP="00D93307">
      <w:pPr>
        <w:spacing w:line="360" w:lineRule="auto"/>
      </w:pPr>
      <w:r>
        <w:t>4</w:t>
      </w:r>
      <w:r w:rsidR="002E5D0C" w:rsidRPr="008F3D4E">
        <w:t>:</w:t>
      </w:r>
      <w:r>
        <w:t>05</w:t>
      </w:r>
      <w:r w:rsidR="002E5D0C" w:rsidRPr="008F3D4E">
        <w:t>-</w:t>
      </w:r>
      <w:r w:rsidR="002E5D0C">
        <w:t>4:</w:t>
      </w:r>
      <w:r>
        <w:t>20</w:t>
      </w:r>
      <w:r w:rsidR="00156A2F">
        <w:t xml:space="preserve">       </w:t>
      </w:r>
      <w:r w:rsidR="002E5D0C">
        <w:t>Integrations with other packages (</w:t>
      </w:r>
      <w:proofErr w:type="spellStart"/>
      <w:r w:rsidR="002E5D0C">
        <w:t>dplyr</w:t>
      </w:r>
      <w:proofErr w:type="spellEnd"/>
      <w:r w:rsidR="002E5D0C">
        <w:t>, ggplot2) – Blue</w:t>
      </w:r>
    </w:p>
    <w:p w14:paraId="781493EA" w14:textId="29DE5723" w:rsidR="004C4138" w:rsidRDefault="00B15448" w:rsidP="00D93307">
      <w:pPr>
        <w:spacing w:line="360" w:lineRule="auto"/>
      </w:pPr>
      <w:r>
        <w:t>4:20-4:30</w:t>
      </w:r>
      <w:r w:rsidR="00156A2F">
        <w:t xml:space="preserve">       </w:t>
      </w:r>
      <w:r w:rsidR="002941D5">
        <w:t>Q</w:t>
      </w:r>
      <w:r w:rsidR="00CF54B0">
        <w:t>/</w:t>
      </w:r>
      <w:r w:rsidR="002941D5">
        <w:t>A</w:t>
      </w:r>
    </w:p>
    <w:p w14:paraId="79A4075D" w14:textId="77777777" w:rsidR="002E5D0C" w:rsidRDefault="002E5D0C" w:rsidP="00D93307">
      <w:pPr>
        <w:spacing w:line="360" w:lineRule="auto"/>
      </w:pPr>
    </w:p>
    <w:p w14:paraId="41DD0F7D" w14:textId="77777777" w:rsidR="006D0644" w:rsidRDefault="006D0644" w:rsidP="00D93307">
      <w:pPr>
        <w:spacing w:line="360" w:lineRule="auto"/>
      </w:pPr>
    </w:p>
    <w:p w14:paraId="70D8C6C2" w14:textId="0D92849F" w:rsidR="00ED6A3F" w:rsidRPr="008F3D4E" w:rsidRDefault="00ED6A3F" w:rsidP="00ED6A3F">
      <w:pPr>
        <w:jc w:val="center"/>
        <w:rPr>
          <w:iCs/>
        </w:rPr>
      </w:pPr>
      <w:r>
        <w:rPr>
          <w:iCs/>
        </w:rPr>
        <w:t xml:space="preserve">Day </w:t>
      </w:r>
      <w:r w:rsidR="00DC5528">
        <w:rPr>
          <w:iCs/>
        </w:rPr>
        <w:t>3</w:t>
      </w:r>
      <w:r>
        <w:rPr>
          <w:iCs/>
        </w:rPr>
        <w:t xml:space="preserve"> – 6/8/2023</w:t>
      </w:r>
    </w:p>
    <w:p w14:paraId="3FC565A7" w14:textId="77777777" w:rsidR="00ED6A3F" w:rsidRDefault="00ED6A3F" w:rsidP="00ED6A3F">
      <w:pPr>
        <w:jc w:val="center"/>
        <w:rPr>
          <w:iCs/>
        </w:rPr>
      </w:pPr>
      <w:r>
        <w:rPr>
          <w:iCs/>
        </w:rPr>
        <w:t>2</w:t>
      </w:r>
      <w:r w:rsidRPr="008F3D4E">
        <w:rPr>
          <w:iCs/>
        </w:rPr>
        <w:t>:</w:t>
      </w:r>
      <w:r>
        <w:rPr>
          <w:iCs/>
        </w:rPr>
        <w:t>3</w:t>
      </w:r>
      <w:r w:rsidRPr="008F3D4E">
        <w:rPr>
          <w:iCs/>
        </w:rPr>
        <w:t xml:space="preserve">0 </w:t>
      </w:r>
      <w:r>
        <w:rPr>
          <w:iCs/>
        </w:rPr>
        <w:t>p</w:t>
      </w:r>
      <w:r w:rsidRPr="008F3D4E">
        <w:rPr>
          <w:iCs/>
        </w:rPr>
        <w:t xml:space="preserve">m to </w:t>
      </w:r>
      <w:r>
        <w:rPr>
          <w:iCs/>
        </w:rPr>
        <w:t>4</w:t>
      </w:r>
      <w:r w:rsidRPr="008F3D4E">
        <w:rPr>
          <w:iCs/>
        </w:rPr>
        <w:t>:</w:t>
      </w:r>
      <w:r>
        <w:rPr>
          <w:iCs/>
        </w:rPr>
        <w:t>3</w:t>
      </w:r>
      <w:r w:rsidRPr="008F3D4E">
        <w:rPr>
          <w:iCs/>
        </w:rPr>
        <w:t xml:space="preserve">0 pm </w:t>
      </w:r>
    </w:p>
    <w:p w14:paraId="723B87E1" w14:textId="77777777" w:rsidR="00ED6A3F" w:rsidRPr="008F3D4E" w:rsidRDefault="00ED6A3F" w:rsidP="00D93307">
      <w:pPr>
        <w:spacing w:line="360" w:lineRule="auto"/>
      </w:pPr>
    </w:p>
    <w:p w14:paraId="27A7D9CC" w14:textId="6934E6A5" w:rsidR="00A91541" w:rsidRDefault="004C4138" w:rsidP="001D4332">
      <w:pPr>
        <w:spacing w:line="360" w:lineRule="auto"/>
      </w:pPr>
      <w:r w:rsidRPr="008F3D4E">
        <w:t>2:30-</w:t>
      </w:r>
      <w:r>
        <w:t>2</w:t>
      </w:r>
      <w:r w:rsidRPr="008F3D4E">
        <w:t>:</w:t>
      </w:r>
      <w:r>
        <w:t>55</w:t>
      </w:r>
      <w:r w:rsidRPr="008F3D4E">
        <w:t xml:space="preserve">  </w:t>
      </w:r>
      <w:r w:rsidR="00A91541">
        <w:t xml:space="preserve">      </w:t>
      </w:r>
      <w:r w:rsidR="00A91541" w:rsidRPr="00A91541">
        <w:t>Achievement Level Analysis</w:t>
      </w:r>
      <w:r>
        <w:t xml:space="preserve"> - Sinan </w:t>
      </w:r>
    </w:p>
    <w:p w14:paraId="1EFD0066" w14:textId="1CF71D6E" w:rsidR="00A91541" w:rsidRDefault="002941D5" w:rsidP="001D4332">
      <w:pPr>
        <w:spacing w:line="360" w:lineRule="auto"/>
      </w:pPr>
      <w:r>
        <w:t>2</w:t>
      </w:r>
      <w:r w:rsidR="00A91541" w:rsidRPr="008F3D4E">
        <w:t>:</w:t>
      </w:r>
      <w:r>
        <w:t>55</w:t>
      </w:r>
      <w:r w:rsidR="00A91541" w:rsidRPr="008F3D4E">
        <w:t>-3:05</w:t>
      </w:r>
      <w:r w:rsidR="00A91541">
        <w:t xml:space="preserve">        </w:t>
      </w:r>
      <w:r w:rsidR="00A91541" w:rsidRPr="00A91541">
        <w:t>Percentile Analysis</w:t>
      </w:r>
      <w:r w:rsidR="004C4138">
        <w:t xml:space="preserve"> – Charles</w:t>
      </w:r>
    </w:p>
    <w:p w14:paraId="4C4CDD28" w14:textId="7319BDBF" w:rsidR="002941D5" w:rsidRDefault="002941D5" w:rsidP="002941D5">
      <w:pPr>
        <w:spacing w:line="360" w:lineRule="auto"/>
      </w:pPr>
      <w:r w:rsidRPr="008F3D4E">
        <w:t>3:0</w:t>
      </w:r>
      <w:r>
        <w:t>5</w:t>
      </w:r>
      <w:r w:rsidRPr="008F3D4E">
        <w:t>-3:</w:t>
      </w:r>
      <w:r>
        <w:t>10</w:t>
      </w:r>
      <w:r w:rsidRPr="008F3D4E">
        <w:t xml:space="preserve">     </w:t>
      </w:r>
      <w:r>
        <w:t xml:space="preserve">   </w:t>
      </w:r>
      <w:r w:rsidRPr="008F3D4E">
        <w:t>5 mins break</w:t>
      </w:r>
    </w:p>
    <w:p w14:paraId="7A399E25" w14:textId="7AAA075D" w:rsidR="00DC5528" w:rsidRPr="008F3D4E" w:rsidRDefault="00DC5528" w:rsidP="00DC5528">
      <w:pPr>
        <w:spacing w:line="360" w:lineRule="auto"/>
      </w:pPr>
      <w:r w:rsidRPr="008F3D4E">
        <w:t>3:</w:t>
      </w:r>
      <w:r w:rsidR="002941D5">
        <w:t>10</w:t>
      </w:r>
      <w:r w:rsidRPr="008F3D4E">
        <w:t>-3:</w:t>
      </w:r>
      <w:r w:rsidR="002941D5">
        <w:t>25</w:t>
      </w:r>
      <w:r>
        <w:t xml:space="preserve">        Gap analyses</w:t>
      </w:r>
      <w:r w:rsidR="004C4138">
        <w:t xml:space="preserve"> (</w:t>
      </w:r>
      <w:r w:rsidR="002941D5">
        <w:t>between-group</w:t>
      </w:r>
      <w:r w:rsidR="004C4138">
        <w:t xml:space="preserve">) - </w:t>
      </w:r>
      <w:r w:rsidR="002941D5">
        <w:t>Sinan</w:t>
      </w:r>
    </w:p>
    <w:p w14:paraId="0AC9DE1E" w14:textId="24AEF520" w:rsidR="007B51D8" w:rsidRPr="008F3D4E" w:rsidRDefault="00DB798E" w:rsidP="007F7DE6">
      <w:pPr>
        <w:spacing w:line="360" w:lineRule="auto"/>
      </w:pPr>
      <w:r w:rsidRPr="008F3D4E">
        <w:t>3</w:t>
      </w:r>
      <w:r w:rsidR="001D4332" w:rsidRPr="008F3D4E">
        <w:t>:</w:t>
      </w:r>
      <w:r w:rsidR="002941D5">
        <w:t>2</w:t>
      </w:r>
      <w:r w:rsidR="00EB6CAC" w:rsidRPr="008F3D4E">
        <w:t>5</w:t>
      </w:r>
      <w:r w:rsidR="001D4332" w:rsidRPr="008F3D4E">
        <w:t>-</w:t>
      </w:r>
      <w:r w:rsidR="006C5333" w:rsidRPr="008F3D4E">
        <w:t>4</w:t>
      </w:r>
      <w:r w:rsidR="00264662" w:rsidRPr="008F3D4E">
        <w:t>:</w:t>
      </w:r>
      <w:r w:rsidR="002941D5">
        <w:t>05</w:t>
      </w:r>
      <w:r w:rsidR="001D4332" w:rsidRPr="008F3D4E">
        <w:t xml:space="preserve"> </w:t>
      </w:r>
      <w:r w:rsidR="00156A2F">
        <w:t xml:space="preserve">       </w:t>
      </w:r>
      <w:r w:rsidR="002C4B5A" w:rsidRPr="008F3D4E">
        <w:t>Linear regression</w:t>
      </w:r>
      <w:r w:rsidR="002941D5">
        <w:t xml:space="preserve"> (</w:t>
      </w:r>
      <w:proofErr w:type="spellStart"/>
      <w:r w:rsidR="002941D5">
        <w:t>lm.sdf</w:t>
      </w:r>
      <w:proofErr w:type="spellEnd"/>
      <w:r w:rsidR="002941D5">
        <w:t xml:space="preserve"> and </w:t>
      </w:r>
      <w:proofErr w:type="spellStart"/>
      <w:r w:rsidR="002941D5">
        <w:t>mml.sdf</w:t>
      </w:r>
      <w:proofErr w:type="spellEnd"/>
      <w:r w:rsidR="002941D5">
        <w:t>) - Blue</w:t>
      </w:r>
    </w:p>
    <w:p w14:paraId="603FB2D5" w14:textId="04F69FC1" w:rsidR="002941D5" w:rsidRDefault="002941D5" w:rsidP="00A91541">
      <w:pPr>
        <w:spacing w:line="360" w:lineRule="auto"/>
      </w:pPr>
      <w:r>
        <w:t>4:05-4:10</w:t>
      </w:r>
      <w:r w:rsidR="00156A2F">
        <w:t xml:space="preserve">        </w:t>
      </w:r>
      <w:r w:rsidRPr="008F3D4E">
        <w:t>5 mins break</w:t>
      </w:r>
    </w:p>
    <w:p w14:paraId="64B55877" w14:textId="40EAAC24" w:rsidR="00A91541" w:rsidRDefault="002941D5" w:rsidP="00A91541">
      <w:pPr>
        <w:spacing w:line="360" w:lineRule="auto"/>
      </w:pPr>
      <w:r>
        <w:t>4</w:t>
      </w:r>
      <w:r w:rsidR="00A91541" w:rsidRPr="008F3D4E">
        <w:t>:</w:t>
      </w:r>
      <w:r>
        <w:t>1</w:t>
      </w:r>
      <w:r w:rsidR="00A91541" w:rsidRPr="008F3D4E">
        <w:t>0-</w:t>
      </w:r>
      <w:r>
        <w:t>4</w:t>
      </w:r>
      <w:r w:rsidR="00A91541" w:rsidRPr="008F3D4E">
        <w:t>:</w:t>
      </w:r>
      <w:r>
        <w:t>20</w:t>
      </w:r>
      <w:r w:rsidR="00A91541">
        <w:t xml:space="preserve">       </w:t>
      </w:r>
      <w:r w:rsidR="00156A2F">
        <w:t xml:space="preserve"> </w:t>
      </w:r>
      <w:r w:rsidR="00A91541">
        <w:t>Logistic Regression</w:t>
      </w:r>
      <w:r w:rsidR="0032374C">
        <w:t xml:space="preserve"> - Charles</w:t>
      </w:r>
    </w:p>
    <w:p w14:paraId="0AD54612" w14:textId="78BCAE88" w:rsidR="001D4332" w:rsidRDefault="00612CC9" w:rsidP="002941D5">
      <w:pPr>
        <w:spacing w:line="360" w:lineRule="auto"/>
      </w:pPr>
      <w:r w:rsidRPr="008F3D4E">
        <w:t>4:</w:t>
      </w:r>
      <w:r w:rsidR="002941D5">
        <w:t>2</w:t>
      </w:r>
      <w:r w:rsidRPr="008F3D4E">
        <w:t>0-4:</w:t>
      </w:r>
      <w:r w:rsidR="002941D5">
        <w:t>3</w:t>
      </w:r>
      <w:r w:rsidRPr="008F3D4E">
        <w:t xml:space="preserve">0        </w:t>
      </w:r>
      <w:r w:rsidR="002941D5">
        <w:t>Q</w:t>
      </w:r>
      <w:r w:rsidR="00CF54B0">
        <w:t>/</w:t>
      </w:r>
      <w:r w:rsidR="002941D5">
        <w:t>A and Closing</w:t>
      </w:r>
    </w:p>
    <w:p w14:paraId="44A65898" w14:textId="2C7EABDD" w:rsidR="001D4332" w:rsidRDefault="001D4332" w:rsidP="00B759CC">
      <w:pPr>
        <w:spacing w:line="360" w:lineRule="auto"/>
      </w:pPr>
      <w:r w:rsidRPr="00C05682">
        <w:t xml:space="preserve">                  </w:t>
      </w:r>
      <w:r>
        <w:tab/>
      </w:r>
      <w:r w:rsidRPr="00C05682">
        <w:t xml:space="preserve">              </w:t>
      </w:r>
      <w:r>
        <w:tab/>
      </w:r>
      <w:r w:rsidRPr="00C05682">
        <w:t xml:space="preserve"> </w:t>
      </w:r>
    </w:p>
    <w:sectPr w:rsidR="001D43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1AAE3" w14:textId="77777777" w:rsidR="001E2687" w:rsidRDefault="001E2687" w:rsidP="00811619">
      <w:r>
        <w:separator/>
      </w:r>
    </w:p>
  </w:endnote>
  <w:endnote w:type="continuationSeparator" w:id="0">
    <w:p w14:paraId="3DD5F6D9" w14:textId="77777777" w:rsidR="001E2687" w:rsidRDefault="001E2687" w:rsidP="00811619">
      <w:r>
        <w:continuationSeparator/>
      </w:r>
    </w:p>
  </w:endnote>
  <w:endnote w:type="continuationNotice" w:id="1">
    <w:p w14:paraId="4112C81C" w14:textId="77777777" w:rsidR="001E2687" w:rsidRDefault="001E26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B5A1F" w14:textId="77777777" w:rsidR="001E2687" w:rsidRDefault="001E2687" w:rsidP="00811619">
      <w:r>
        <w:separator/>
      </w:r>
    </w:p>
  </w:footnote>
  <w:footnote w:type="continuationSeparator" w:id="0">
    <w:p w14:paraId="564B47FF" w14:textId="77777777" w:rsidR="001E2687" w:rsidRDefault="001E2687" w:rsidP="00811619">
      <w:r>
        <w:continuationSeparator/>
      </w:r>
    </w:p>
  </w:footnote>
  <w:footnote w:type="continuationNotice" w:id="1">
    <w:p w14:paraId="5FC81B06" w14:textId="77777777" w:rsidR="001E2687" w:rsidRDefault="001E268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766D76"/>
    <w:multiLevelType w:val="hybridMultilevel"/>
    <w:tmpl w:val="61F6853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5C016D1C"/>
    <w:multiLevelType w:val="hybridMultilevel"/>
    <w:tmpl w:val="39025B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736074CA"/>
    <w:multiLevelType w:val="hybridMultilevel"/>
    <w:tmpl w:val="92043B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417702890">
    <w:abstractNumId w:val="0"/>
  </w:num>
  <w:num w:numId="2" w16cid:durableId="476800901">
    <w:abstractNumId w:val="1"/>
  </w:num>
  <w:num w:numId="3" w16cid:durableId="17975234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zI3NjA1NzMC0ko6SsGpxcWZ+XkgBSa1AHrxAl8sAAAA"/>
  </w:docVars>
  <w:rsids>
    <w:rsidRoot w:val="001D4332"/>
    <w:rsid w:val="00024969"/>
    <w:rsid w:val="000267B1"/>
    <w:rsid w:val="0006680B"/>
    <w:rsid w:val="00066AA7"/>
    <w:rsid w:val="00070480"/>
    <w:rsid w:val="000720FB"/>
    <w:rsid w:val="00080B12"/>
    <w:rsid w:val="00095861"/>
    <w:rsid w:val="000B21F4"/>
    <w:rsid w:val="000B2A2C"/>
    <w:rsid w:val="000D2209"/>
    <w:rsid w:val="000D58C3"/>
    <w:rsid w:val="000E138A"/>
    <w:rsid w:val="000F03A8"/>
    <w:rsid w:val="000F51F6"/>
    <w:rsid w:val="000F5749"/>
    <w:rsid w:val="00122027"/>
    <w:rsid w:val="001222CC"/>
    <w:rsid w:val="001345E4"/>
    <w:rsid w:val="00141AD5"/>
    <w:rsid w:val="0014400B"/>
    <w:rsid w:val="001466E0"/>
    <w:rsid w:val="00146A2F"/>
    <w:rsid w:val="00151EAF"/>
    <w:rsid w:val="00156A2F"/>
    <w:rsid w:val="00167C80"/>
    <w:rsid w:val="00194F59"/>
    <w:rsid w:val="001A107E"/>
    <w:rsid w:val="001C25D1"/>
    <w:rsid w:val="001C2A25"/>
    <w:rsid w:val="001D4332"/>
    <w:rsid w:val="001D6F6E"/>
    <w:rsid w:val="001E2687"/>
    <w:rsid w:val="001F3F5C"/>
    <w:rsid w:val="002122AC"/>
    <w:rsid w:val="002454D3"/>
    <w:rsid w:val="00251845"/>
    <w:rsid w:val="002524FE"/>
    <w:rsid w:val="002624CE"/>
    <w:rsid w:val="00264662"/>
    <w:rsid w:val="002661A0"/>
    <w:rsid w:val="00270289"/>
    <w:rsid w:val="00276B3A"/>
    <w:rsid w:val="002831E4"/>
    <w:rsid w:val="002941D5"/>
    <w:rsid w:val="002C40E3"/>
    <w:rsid w:val="002C45A1"/>
    <w:rsid w:val="002C4B5A"/>
    <w:rsid w:val="002C7CEB"/>
    <w:rsid w:val="002E0514"/>
    <w:rsid w:val="002E5D0C"/>
    <w:rsid w:val="00300846"/>
    <w:rsid w:val="00310408"/>
    <w:rsid w:val="0032374C"/>
    <w:rsid w:val="00333382"/>
    <w:rsid w:val="00345AC1"/>
    <w:rsid w:val="00373A50"/>
    <w:rsid w:val="003A0A28"/>
    <w:rsid w:val="003C04E8"/>
    <w:rsid w:val="003C3D20"/>
    <w:rsid w:val="003F3356"/>
    <w:rsid w:val="003F5570"/>
    <w:rsid w:val="00414028"/>
    <w:rsid w:val="00416AD0"/>
    <w:rsid w:val="00427E9F"/>
    <w:rsid w:val="00436C46"/>
    <w:rsid w:val="00442D9E"/>
    <w:rsid w:val="00447404"/>
    <w:rsid w:val="004560E3"/>
    <w:rsid w:val="004622E4"/>
    <w:rsid w:val="0049124D"/>
    <w:rsid w:val="004919A9"/>
    <w:rsid w:val="004A173D"/>
    <w:rsid w:val="004B276B"/>
    <w:rsid w:val="004C2377"/>
    <w:rsid w:val="004C4138"/>
    <w:rsid w:val="004C44C8"/>
    <w:rsid w:val="004D2CD8"/>
    <w:rsid w:val="004D3337"/>
    <w:rsid w:val="004E5531"/>
    <w:rsid w:val="00504FF1"/>
    <w:rsid w:val="00511458"/>
    <w:rsid w:val="0052451F"/>
    <w:rsid w:val="00532C15"/>
    <w:rsid w:val="00542B27"/>
    <w:rsid w:val="005745CD"/>
    <w:rsid w:val="005800EF"/>
    <w:rsid w:val="005B4C47"/>
    <w:rsid w:val="005C74A3"/>
    <w:rsid w:val="005D3171"/>
    <w:rsid w:val="005E4B0B"/>
    <w:rsid w:val="005F2850"/>
    <w:rsid w:val="005F5F69"/>
    <w:rsid w:val="00606173"/>
    <w:rsid w:val="00612CC9"/>
    <w:rsid w:val="0061630B"/>
    <w:rsid w:val="00626939"/>
    <w:rsid w:val="00641375"/>
    <w:rsid w:val="0064778F"/>
    <w:rsid w:val="006649E2"/>
    <w:rsid w:val="006652AA"/>
    <w:rsid w:val="006759F0"/>
    <w:rsid w:val="006842C7"/>
    <w:rsid w:val="00687B3C"/>
    <w:rsid w:val="00693C37"/>
    <w:rsid w:val="006B47FD"/>
    <w:rsid w:val="006C5333"/>
    <w:rsid w:val="006D0644"/>
    <w:rsid w:val="006D11BC"/>
    <w:rsid w:val="006D1EC8"/>
    <w:rsid w:val="006F391D"/>
    <w:rsid w:val="00754BBF"/>
    <w:rsid w:val="00775522"/>
    <w:rsid w:val="00794FCF"/>
    <w:rsid w:val="007A1CCA"/>
    <w:rsid w:val="007A6D6D"/>
    <w:rsid w:val="007B015A"/>
    <w:rsid w:val="007B51D8"/>
    <w:rsid w:val="007B7D02"/>
    <w:rsid w:val="007C6FBF"/>
    <w:rsid w:val="007D4441"/>
    <w:rsid w:val="007E407B"/>
    <w:rsid w:val="007F3949"/>
    <w:rsid w:val="007F7DE6"/>
    <w:rsid w:val="00805BB5"/>
    <w:rsid w:val="00811619"/>
    <w:rsid w:val="00817EA7"/>
    <w:rsid w:val="00826EC9"/>
    <w:rsid w:val="008463FF"/>
    <w:rsid w:val="00867AD2"/>
    <w:rsid w:val="008869ED"/>
    <w:rsid w:val="008956C4"/>
    <w:rsid w:val="00896CB4"/>
    <w:rsid w:val="008A08DA"/>
    <w:rsid w:val="008B1F40"/>
    <w:rsid w:val="008B5A17"/>
    <w:rsid w:val="008C3E78"/>
    <w:rsid w:val="008C684E"/>
    <w:rsid w:val="008D2E5B"/>
    <w:rsid w:val="008F0B95"/>
    <w:rsid w:val="008F3D4E"/>
    <w:rsid w:val="008F46B1"/>
    <w:rsid w:val="009073EC"/>
    <w:rsid w:val="00917B53"/>
    <w:rsid w:val="00917B75"/>
    <w:rsid w:val="00922820"/>
    <w:rsid w:val="0092759B"/>
    <w:rsid w:val="009318AF"/>
    <w:rsid w:val="00941AAF"/>
    <w:rsid w:val="00943A61"/>
    <w:rsid w:val="0095381E"/>
    <w:rsid w:val="00954EBC"/>
    <w:rsid w:val="00961541"/>
    <w:rsid w:val="00985D38"/>
    <w:rsid w:val="00993610"/>
    <w:rsid w:val="00994F64"/>
    <w:rsid w:val="009A0300"/>
    <w:rsid w:val="009A0BD7"/>
    <w:rsid w:val="009A1156"/>
    <w:rsid w:val="009B12B7"/>
    <w:rsid w:val="009B603E"/>
    <w:rsid w:val="009C66D8"/>
    <w:rsid w:val="009D5ACA"/>
    <w:rsid w:val="009E2A2A"/>
    <w:rsid w:val="009F0EDB"/>
    <w:rsid w:val="00A12F71"/>
    <w:rsid w:val="00A2131D"/>
    <w:rsid w:val="00A234AD"/>
    <w:rsid w:val="00A34F87"/>
    <w:rsid w:val="00A37C3D"/>
    <w:rsid w:val="00A54C90"/>
    <w:rsid w:val="00A646C6"/>
    <w:rsid w:val="00A91541"/>
    <w:rsid w:val="00A93FB9"/>
    <w:rsid w:val="00A97818"/>
    <w:rsid w:val="00AA6C8F"/>
    <w:rsid w:val="00AB35B4"/>
    <w:rsid w:val="00AB71EE"/>
    <w:rsid w:val="00AC632E"/>
    <w:rsid w:val="00AE0654"/>
    <w:rsid w:val="00AE6C4C"/>
    <w:rsid w:val="00AF1C9D"/>
    <w:rsid w:val="00AF7CF9"/>
    <w:rsid w:val="00B00665"/>
    <w:rsid w:val="00B03F34"/>
    <w:rsid w:val="00B15448"/>
    <w:rsid w:val="00B171DC"/>
    <w:rsid w:val="00B22B52"/>
    <w:rsid w:val="00B40E31"/>
    <w:rsid w:val="00B5412F"/>
    <w:rsid w:val="00B60B04"/>
    <w:rsid w:val="00B710C3"/>
    <w:rsid w:val="00B759CC"/>
    <w:rsid w:val="00B82A21"/>
    <w:rsid w:val="00B84B4E"/>
    <w:rsid w:val="00B86D93"/>
    <w:rsid w:val="00BA216C"/>
    <w:rsid w:val="00BA2916"/>
    <w:rsid w:val="00BB3ADD"/>
    <w:rsid w:val="00BD46E0"/>
    <w:rsid w:val="00BD6B81"/>
    <w:rsid w:val="00BF27B4"/>
    <w:rsid w:val="00C22AA3"/>
    <w:rsid w:val="00C250C3"/>
    <w:rsid w:val="00C32612"/>
    <w:rsid w:val="00C42BB9"/>
    <w:rsid w:val="00C43C7F"/>
    <w:rsid w:val="00C460CC"/>
    <w:rsid w:val="00C579A4"/>
    <w:rsid w:val="00C849E1"/>
    <w:rsid w:val="00C872E6"/>
    <w:rsid w:val="00CB2053"/>
    <w:rsid w:val="00CC1671"/>
    <w:rsid w:val="00CF54B0"/>
    <w:rsid w:val="00D202F2"/>
    <w:rsid w:val="00D31061"/>
    <w:rsid w:val="00D444E6"/>
    <w:rsid w:val="00D61772"/>
    <w:rsid w:val="00D71310"/>
    <w:rsid w:val="00D761D8"/>
    <w:rsid w:val="00D76C0D"/>
    <w:rsid w:val="00D856AF"/>
    <w:rsid w:val="00D93307"/>
    <w:rsid w:val="00D93EAF"/>
    <w:rsid w:val="00DA5812"/>
    <w:rsid w:val="00DB2E6C"/>
    <w:rsid w:val="00DB798E"/>
    <w:rsid w:val="00DC13B8"/>
    <w:rsid w:val="00DC5528"/>
    <w:rsid w:val="00DD35AE"/>
    <w:rsid w:val="00DF2F54"/>
    <w:rsid w:val="00DF7802"/>
    <w:rsid w:val="00E02E33"/>
    <w:rsid w:val="00E03C91"/>
    <w:rsid w:val="00E27107"/>
    <w:rsid w:val="00E36834"/>
    <w:rsid w:val="00E41304"/>
    <w:rsid w:val="00E42055"/>
    <w:rsid w:val="00E44E67"/>
    <w:rsid w:val="00E51C5C"/>
    <w:rsid w:val="00E75202"/>
    <w:rsid w:val="00E776DA"/>
    <w:rsid w:val="00E80089"/>
    <w:rsid w:val="00E80144"/>
    <w:rsid w:val="00E834B4"/>
    <w:rsid w:val="00E94D46"/>
    <w:rsid w:val="00EB6CAC"/>
    <w:rsid w:val="00ED6A3F"/>
    <w:rsid w:val="00F01B99"/>
    <w:rsid w:val="00F11FDF"/>
    <w:rsid w:val="00F2108C"/>
    <w:rsid w:val="00F23B4E"/>
    <w:rsid w:val="00F47025"/>
    <w:rsid w:val="00F47A2D"/>
    <w:rsid w:val="00F5098B"/>
    <w:rsid w:val="00F55552"/>
    <w:rsid w:val="00F61FA4"/>
    <w:rsid w:val="00F64957"/>
    <w:rsid w:val="00F64AE9"/>
    <w:rsid w:val="00F65D7D"/>
    <w:rsid w:val="00F70C6B"/>
    <w:rsid w:val="00F7278A"/>
    <w:rsid w:val="00F76EF6"/>
    <w:rsid w:val="00F857B2"/>
    <w:rsid w:val="00F86B82"/>
    <w:rsid w:val="00F86BD4"/>
    <w:rsid w:val="00F91330"/>
    <w:rsid w:val="00F96138"/>
    <w:rsid w:val="00F970EF"/>
    <w:rsid w:val="00FA2A02"/>
    <w:rsid w:val="00FA6647"/>
    <w:rsid w:val="00FB270B"/>
    <w:rsid w:val="00FE4265"/>
    <w:rsid w:val="00FE78AD"/>
    <w:rsid w:val="70AEA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B2573"/>
  <w15:chartTrackingRefBased/>
  <w15:docId w15:val="{8BAA503B-C589-4474-8BC4-C4BEC874E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3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46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63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63F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63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63F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B51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16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61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116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61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2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48177A4DE5744A85BF3A12B7DC16B4" ma:contentTypeVersion="12" ma:contentTypeDescription="Create a new document." ma:contentTypeScope="" ma:versionID="6013c8eb6d72c7b23ea9ecaa479a38d4">
  <xsd:schema xmlns:xsd="http://www.w3.org/2001/XMLSchema" xmlns:xs="http://www.w3.org/2001/XMLSchema" xmlns:p="http://schemas.microsoft.com/office/2006/metadata/properties" xmlns:ns2="56099e55-128c-441f-8eb9-5c005c033a08" xmlns:ns3="e587f446-5a12-46f8-aefb-66b00e0ad2a7" targetNamespace="http://schemas.microsoft.com/office/2006/metadata/properties" ma:root="true" ma:fieldsID="10f97ef9dc18c2c3ece31bf62406500c" ns2:_="" ns3:_="">
    <xsd:import namespace="56099e55-128c-441f-8eb9-5c005c033a08"/>
    <xsd:import namespace="e587f446-5a12-46f8-aefb-66b00e0ad2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99e55-128c-441f-8eb9-5c005c033a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f446-5a12-46f8-aefb-66b00e0ad2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2D66EE-D425-4F35-821D-3CA8ECB1A5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099e55-128c-441f-8eb9-5c005c033a08"/>
    <ds:schemaRef ds:uri="e587f446-5a12-46f8-aefb-66b00e0ad2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D569EF4-E735-4351-BBD2-3DC85D8D27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7CD07C-4E1C-46CF-ACC0-C912EE5D9A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5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Ting</dc:creator>
  <cp:keywords/>
  <dc:description/>
  <cp:lastModifiedBy>Yavuz, Sinan</cp:lastModifiedBy>
  <cp:revision>171</cp:revision>
  <dcterms:created xsi:type="dcterms:W3CDTF">2021-07-28T22:15:00Z</dcterms:created>
  <dcterms:modified xsi:type="dcterms:W3CDTF">2023-06-07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48177A4DE5744A85BF3A12B7DC16B4</vt:lpwstr>
  </property>
</Properties>
</file>